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E837A" w14:textId="77777777" w:rsidR="00E37EDC" w:rsidRPr="002A712F" w:rsidRDefault="000373FD" w:rsidP="002A712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A712F">
        <w:rPr>
          <w:rFonts w:ascii="Times New Roman" w:hAnsi="Times New Roman" w:cs="Times New Roman"/>
          <w:b/>
          <w:bCs/>
          <w:sz w:val="24"/>
          <w:szCs w:val="24"/>
        </w:rPr>
        <w:t>T.C.</w:t>
      </w:r>
    </w:p>
    <w:p w14:paraId="4786B257" w14:textId="77777777" w:rsidR="000373FD" w:rsidRPr="002A712F" w:rsidRDefault="000373FD" w:rsidP="002A712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A712F">
        <w:rPr>
          <w:rFonts w:ascii="Times New Roman" w:hAnsi="Times New Roman" w:cs="Times New Roman"/>
          <w:b/>
          <w:bCs/>
          <w:sz w:val="24"/>
          <w:szCs w:val="24"/>
        </w:rPr>
        <w:t>DOKUZ EYLÜL ÜNİVERSİTESİ HEMŞİRELİK FAKÜLTESİ</w:t>
      </w:r>
    </w:p>
    <w:p w14:paraId="15749757" w14:textId="77777777" w:rsidR="000373FD" w:rsidRPr="002A712F" w:rsidRDefault="007F78D6" w:rsidP="002A712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A712F">
        <w:rPr>
          <w:rFonts w:ascii="Times New Roman" w:hAnsi="Times New Roman" w:cs="Times New Roman"/>
          <w:b/>
          <w:bCs/>
          <w:sz w:val="24"/>
          <w:szCs w:val="24"/>
        </w:rPr>
        <w:t xml:space="preserve">ÖĞRENCİNİN UYGULAMADA </w:t>
      </w:r>
      <w:r w:rsidR="000373FD" w:rsidRPr="002A712F">
        <w:rPr>
          <w:rFonts w:ascii="Times New Roman" w:hAnsi="Times New Roman" w:cs="Times New Roman"/>
          <w:b/>
          <w:bCs/>
          <w:sz w:val="24"/>
          <w:szCs w:val="24"/>
        </w:rPr>
        <w:t>ÖĞRETİM ELEMAN</w:t>
      </w:r>
      <w:r w:rsidR="009474B6" w:rsidRPr="002A712F">
        <w:rPr>
          <w:rFonts w:ascii="Times New Roman" w:hAnsi="Times New Roman" w:cs="Times New Roman"/>
          <w:b/>
          <w:bCs/>
          <w:sz w:val="24"/>
          <w:szCs w:val="24"/>
        </w:rPr>
        <w:t>IN</w:t>
      </w:r>
      <w:r w:rsidR="000373FD" w:rsidRPr="002A712F">
        <w:rPr>
          <w:rFonts w:ascii="Times New Roman" w:hAnsi="Times New Roman" w:cs="Times New Roman"/>
          <w:b/>
          <w:bCs/>
          <w:sz w:val="24"/>
          <w:szCs w:val="24"/>
        </w:rPr>
        <w:t>I DEĞERLENDİRME FORMU</w:t>
      </w:r>
    </w:p>
    <w:p w14:paraId="34DE8F04" w14:textId="77777777" w:rsidR="000373FD" w:rsidRPr="009474B6" w:rsidRDefault="000373FD" w:rsidP="002A712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0446997" w14:textId="52CA8B39" w:rsidR="000373FD" w:rsidRPr="009474B6" w:rsidRDefault="000373FD" w:rsidP="002A712F">
      <w:pPr>
        <w:spacing w:after="12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9474B6">
        <w:rPr>
          <w:rFonts w:ascii="Times New Roman" w:hAnsi="Times New Roman" w:cs="Times New Roman"/>
          <w:sz w:val="24"/>
          <w:szCs w:val="24"/>
        </w:rPr>
        <w:t>Dersin adı                :</w:t>
      </w:r>
      <w:r w:rsidR="002A712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Pr="009474B6">
        <w:rPr>
          <w:rFonts w:ascii="Times New Roman" w:hAnsi="Times New Roman" w:cs="Times New Roman"/>
          <w:sz w:val="24"/>
          <w:szCs w:val="24"/>
        </w:rPr>
        <w:t>Tarih :</w:t>
      </w:r>
    </w:p>
    <w:p w14:paraId="3C591F45" w14:textId="3F4BDA55" w:rsidR="000373FD" w:rsidRPr="009474B6" w:rsidRDefault="000373FD" w:rsidP="002A712F">
      <w:pPr>
        <w:spacing w:after="12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9474B6">
        <w:rPr>
          <w:rFonts w:ascii="Times New Roman" w:hAnsi="Times New Roman" w:cs="Times New Roman"/>
          <w:sz w:val="24"/>
          <w:szCs w:val="24"/>
        </w:rPr>
        <w:t>Eğitimci Adı Soyadı</w:t>
      </w:r>
      <w:r w:rsidR="002A712F">
        <w:rPr>
          <w:rFonts w:ascii="Times New Roman" w:hAnsi="Times New Roman" w:cs="Times New Roman"/>
          <w:sz w:val="24"/>
          <w:szCs w:val="24"/>
        </w:rPr>
        <w:t xml:space="preserve">:                                                                      </w:t>
      </w:r>
      <w:r w:rsidRPr="009474B6">
        <w:rPr>
          <w:rFonts w:ascii="Times New Roman" w:hAnsi="Times New Roman" w:cs="Times New Roman"/>
          <w:sz w:val="24"/>
          <w:szCs w:val="24"/>
        </w:rPr>
        <w:t>Uygulama Alanı:</w:t>
      </w:r>
    </w:p>
    <w:tbl>
      <w:tblPr>
        <w:tblStyle w:val="TabloKlavuzu"/>
        <w:tblW w:w="9751" w:type="dxa"/>
        <w:jc w:val="center"/>
        <w:tblLayout w:type="fixed"/>
        <w:tblLook w:val="04A0" w:firstRow="1" w:lastRow="0" w:firstColumn="1" w:lastColumn="0" w:noHBand="0" w:noVBand="1"/>
      </w:tblPr>
      <w:tblGrid>
        <w:gridCol w:w="849"/>
        <w:gridCol w:w="6959"/>
        <w:gridCol w:w="388"/>
        <w:gridCol w:w="389"/>
        <w:gridCol w:w="388"/>
        <w:gridCol w:w="389"/>
        <w:gridCol w:w="389"/>
      </w:tblGrid>
      <w:tr w:rsidR="000373FD" w:rsidRPr="009474B6" w14:paraId="0D0D5264" w14:textId="77777777" w:rsidTr="002A712F">
        <w:trPr>
          <w:cantSplit/>
          <w:trHeight w:val="2248"/>
          <w:jc w:val="center"/>
        </w:trPr>
        <w:tc>
          <w:tcPr>
            <w:tcW w:w="849" w:type="dxa"/>
          </w:tcPr>
          <w:p w14:paraId="42116CA3" w14:textId="77777777" w:rsidR="000373FD" w:rsidRPr="009474B6" w:rsidRDefault="000373FD" w:rsidP="002A71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59" w:type="dxa"/>
          </w:tcPr>
          <w:p w14:paraId="31818980" w14:textId="77777777" w:rsidR="009474B6" w:rsidRPr="009474B6" w:rsidRDefault="009474B6" w:rsidP="002A71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55CF75" w14:textId="77777777" w:rsidR="00385496" w:rsidRDefault="000373FD" w:rsidP="002A712F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C407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er bir maddeyi 1 ile 5 arasında değerlendiriniz.</w:t>
            </w:r>
          </w:p>
          <w:p w14:paraId="0B8E5935" w14:textId="77777777" w:rsidR="00385496" w:rsidRPr="00385496" w:rsidRDefault="000373FD" w:rsidP="002A712F">
            <w:pPr>
              <w:pStyle w:val="ListeParagraf"/>
              <w:numPr>
                <w:ilvl w:val="0"/>
                <w:numId w:val="3"/>
              </w:num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85496">
              <w:rPr>
                <w:rFonts w:ascii="Times New Roman" w:hAnsi="Times New Roman" w:cs="Times New Roman"/>
                <w:sz w:val="24"/>
                <w:szCs w:val="24"/>
              </w:rPr>
              <w:t>Hiç katılmıyorum</w:t>
            </w:r>
          </w:p>
          <w:p w14:paraId="75047C91" w14:textId="77777777" w:rsidR="00385496" w:rsidRPr="00385496" w:rsidRDefault="000373FD" w:rsidP="002A712F">
            <w:pPr>
              <w:pStyle w:val="ListeParagraf"/>
              <w:numPr>
                <w:ilvl w:val="0"/>
                <w:numId w:val="3"/>
              </w:num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85496">
              <w:rPr>
                <w:rFonts w:ascii="Times New Roman" w:hAnsi="Times New Roman" w:cs="Times New Roman"/>
                <w:sz w:val="24"/>
                <w:szCs w:val="24"/>
              </w:rPr>
              <w:t>Az katılıyorum</w:t>
            </w:r>
          </w:p>
          <w:p w14:paraId="1A7D7130" w14:textId="77777777" w:rsidR="00385496" w:rsidRPr="00385496" w:rsidRDefault="000373FD" w:rsidP="002A712F">
            <w:pPr>
              <w:pStyle w:val="ListeParagraf"/>
              <w:numPr>
                <w:ilvl w:val="0"/>
                <w:numId w:val="3"/>
              </w:num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85496">
              <w:rPr>
                <w:rFonts w:ascii="Times New Roman" w:hAnsi="Times New Roman" w:cs="Times New Roman"/>
                <w:sz w:val="24"/>
                <w:szCs w:val="24"/>
              </w:rPr>
              <w:t>Katılıyorum</w:t>
            </w:r>
          </w:p>
          <w:p w14:paraId="13401131" w14:textId="77777777" w:rsidR="00385496" w:rsidRPr="00385496" w:rsidRDefault="000373FD" w:rsidP="002A712F">
            <w:pPr>
              <w:pStyle w:val="ListeParagraf"/>
              <w:numPr>
                <w:ilvl w:val="0"/>
                <w:numId w:val="3"/>
              </w:num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85496">
              <w:rPr>
                <w:rFonts w:ascii="Times New Roman" w:hAnsi="Times New Roman" w:cs="Times New Roman"/>
                <w:sz w:val="24"/>
                <w:szCs w:val="24"/>
              </w:rPr>
              <w:t>Çok katılıyorum</w:t>
            </w:r>
          </w:p>
          <w:p w14:paraId="2FBF95AE" w14:textId="038B54C7" w:rsidR="000373FD" w:rsidRPr="00385496" w:rsidRDefault="000373FD" w:rsidP="002A712F">
            <w:pPr>
              <w:pStyle w:val="ListeParagraf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85496">
              <w:rPr>
                <w:rFonts w:ascii="Times New Roman" w:hAnsi="Times New Roman" w:cs="Times New Roman"/>
                <w:sz w:val="24"/>
                <w:szCs w:val="24"/>
              </w:rPr>
              <w:t>Tam katılıyorum</w:t>
            </w:r>
          </w:p>
        </w:tc>
        <w:tc>
          <w:tcPr>
            <w:tcW w:w="388" w:type="dxa"/>
            <w:textDirection w:val="btLr"/>
          </w:tcPr>
          <w:p w14:paraId="63DDF758" w14:textId="1FD01ABA" w:rsidR="000373FD" w:rsidRPr="009474B6" w:rsidRDefault="009474B6" w:rsidP="002A712F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1:Hiç katılmıyorum</w:t>
            </w:r>
          </w:p>
        </w:tc>
        <w:tc>
          <w:tcPr>
            <w:tcW w:w="389" w:type="dxa"/>
            <w:textDirection w:val="btLr"/>
          </w:tcPr>
          <w:p w14:paraId="5566E194" w14:textId="0D9E1D40" w:rsidR="000373FD" w:rsidRPr="009474B6" w:rsidRDefault="009474B6" w:rsidP="002A712F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2: Az katılıyorum</w:t>
            </w:r>
          </w:p>
        </w:tc>
        <w:tc>
          <w:tcPr>
            <w:tcW w:w="388" w:type="dxa"/>
            <w:textDirection w:val="btLr"/>
          </w:tcPr>
          <w:p w14:paraId="66E8D935" w14:textId="05D4E543" w:rsidR="000373FD" w:rsidRPr="009474B6" w:rsidRDefault="009474B6" w:rsidP="002A712F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3: Katılıyorum</w:t>
            </w:r>
          </w:p>
        </w:tc>
        <w:tc>
          <w:tcPr>
            <w:tcW w:w="389" w:type="dxa"/>
            <w:textDirection w:val="btLr"/>
          </w:tcPr>
          <w:p w14:paraId="0DE1BC6B" w14:textId="536BF9FB" w:rsidR="000373FD" w:rsidRPr="009474B6" w:rsidRDefault="009474B6" w:rsidP="002A712F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4: Çok katılıyorum</w:t>
            </w:r>
          </w:p>
        </w:tc>
        <w:tc>
          <w:tcPr>
            <w:tcW w:w="389" w:type="dxa"/>
            <w:textDirection w:val="btLr"/>
          </w:tcPr>
          <w:p w14:paraId="28061982" w14:textId="7061E653" w:rsidR="000373FD" w:rsidRPr="009474B6" w:rsidRDefault="009474B6" w:rsidP="002A712F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5:Tam katılıyorum</w:t>
            </w:r>
          </w:p>
        </w:tc>
      </w:tr>
      <w:tr w:rsidR="009474B6" w:rsidRPr="009474B6" w14:paraId="51362900" w14:textId="77777777" w:rsidTr="002A712F">
        <w:trPr>
          <w:trHeight w:val="460"/>
          <w:jc w:val="center"/>
        </w:trPr>
        <w:tc>
          <w:tcPr>
            <w:tcW w:w="849" w:type="dxa"/>
          </w:tcPr>
          <w:p w14:paraId="531E88B7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959" w:type="dxa"/>
          </w:tcPr>
          <w:p w14:paraId="556FABC5" w14:textId="4B8520DA" w:rsidR="000373FD" w:rsidRPr="009474B6" w:rsidRDefault="00DD5890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linikte p</w:t>
            </w:r>
            <w:r w:rsidR="000373FD" w:rsidRPr="009474B6">
              <w:rPr>
                <w:rFonts w:ascii="Times New Roman" w:hAnsi="Times New Roman" w:cs="Times New Roman"/>
                <w:sz w:val="24"/>
                <w:szCs w:val="24"/>
              </w:rPr>
              <w:t>rofesyonel davranışlar sergile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di</w:t>
            </w:r>
          </w:p>
        </w:tc>
        <w:tc>
          <w:tcPr>
            <w:tcW w:w="388" w:type="dxa"/>
          </w:tcPr>
          <w:p w14:paraId="381D95DC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20AE4F9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56FF0C4E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188031A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9EBAC1A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014DEEDF" w14:textId="77777777" w:rsidTr="002A712F">
        <w:trPr>
          <w:trHeight w:val="460"/>
          <w:jc w:val="center"/>
        </w:trPr>
        <w:tc>
          <w:tcPr>
            <w:tcW w:w="849" w:type="dxa"/>
          </w:tcPr>
          <w:p w14:paraId="25CFD0C0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959" w:type="dxa"/>
          </w:tcPr>
          <w:p w14:paraId="308810DF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Benim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 xml:space="preserve"> için iyi bir hemşire modeliydi</w:t>
            </w:r>
          </w:p>
        </w:tc>
        <w:tc>
          <w:tcPr>
            <w:tcW w:w="388" w:type="dxa"/>
          </w:tcPr>
          <w:p w14:paraId="6EFBFA8C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3C7CE42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3340AE7E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372DC8F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8842A0B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4E3E19B2" w14:textId="77777777" w:rsidTr="002A712F">
        <w:trPr>
          <w:trHeight w:val="434"/>
          <w:jc w:val="center"/>
        </w:trPr>
        <w:tc>
          <w:tcPr>
            <w:tcW w:w="849" w:type="dxa"/>
          </w:tcPr>
          <w:p w14:paraId="25D192B1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959" w:type="dxa"/>
          </w:tcPr>
          <w:p w14:paraId="73F5542F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Kliniğe hakimdi, uy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gulama ortamını yönetebiliyordu</w:t>
            </w:r>
          </w:p>
        </w:tc>
        <w:tc>
          <w:tcPr>
            <w:tcW w:w="388" w:type="dxa"/>
          </w:tcPr>
          <w:p w14:paraId="25AB8A25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0DF8170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597570EA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979A8F0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B52B031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0A597647" w14:textId="77777777" w:rsidTr="002A712F">
        <w:trPr>
          <w:trHeight w:val="460"/>
          <w:jc w:val="center"/>
        </w:trPr>
        <w:tc>
          <w:tcPr>
            <w:tcW w:w="849" w:type="dxa"/>
          </w:tcPr>
          <w:p w14:paraId="3F6CAFF5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959" w:type="dxa"/>
          </w:tcPr>
          <w:p w14:paraId="47A7323B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Klinik eğitimin hedeflerini açık ve anlaşılır 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bir şekilde ifade etti</w:t>
            </w:r>
          </w:p>
        </w:tc>
        <w:tc>
          <w:tcPr>
            <w:tcW w:w="388" w:type="dxa"/>
          </w:tcPr>
          <w:p w14:paraId="743ECE4F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87D947A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74B5D5D2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ED8E0C2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1335BE6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61A8B8E8" w14:textId="77777777" w:rsidTr="002A712F">
        <w:trPr>
          <w:trHeight w:val="434"/>
          <w:jc w:val="center"/>
        </w:trPr>
        <w:tc>
          <w:tcPr>
            <w:tcW w:w="849" w:type="dxa"/>
          </w:tcPr>
          <w:p w14:paraId="251B2E9A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959" w:type="dxa"/>
          </w:tcPr>
          <w:p w14:paraId="1ED79540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Kuramsal bilgiyi uygu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lamada aktarmamda yardımcı oldu</w:t>
            </w:r>
          </w:p>
        </w:tc>
        <w:tc>
          <w:tcPr>
            <w:tcW w:w="388" w:type="dxa"/>
          </w:tcPr>
          <w:p w14:paraId="4F8580C8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FAA4BE7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532EAF30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103AF36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5657E3D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5C9FA58E" w14:textId="77777777" w:rsidTr="002A712F">
        <w:trPr>
          <w:trHeight w:val="434"/>
          <w:jc w:val="center"/>
        </w:trPr>
        <w:tc>
          <w:tcPr>
            <w:tcW w:w="849" w:type="dxa"/>
          </w:tcPr>
          <w:p w14:paraId="496C7E39" w14:textId="2F9B6608" w:rsidR="000373FD" w:rsidRPr="009474B6" w:rsidRDefault="00DD5890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0373FD" w:rsidRPr="009474B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959" w:type="dxa"/>
          </w:tcPr>
          <w:p w14:paraId="623324D0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Eleştirel düşünmemi ve bilgiyi araştırmamı destekleyen sorular sordu</w:t>
            </w:r>
          </w:p>
        </w:tc>
        <w:tc>
          <w:tcPr>
            <w:tcW w:w="388" w:type="dxa"/>
          </w:tcPr>
          <w:p w14:paraId="5F182876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CD51C19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56A3ADC4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04E2B5E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1E295F5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4A525456" w14:textId="77777777" w:rsidTr="002A712F">
        <w:trPr>
          <w:trHeight w:val="460"/>
          <w:jc w:val="center"/>
        </w:trPr>
        <w:tc>
          <w:tcPr>
            <w:tcW w:w="849" w:type="dxa"/>
          </w:tcPr>
          <w:p w14:paraId="739F1259" w14:textId="36B98CF6" w:rsidR="000373FD" w:rsidRPr="009474B6" w:rsidRDefault="00DD5890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0373FD" w:rsidRPr="009474B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959" w:type="dxa"/>
          </w:tcPr>
          <w:p w14:paraId="388FD166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Psikomotor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 xml:space="preserve"> beceri gelişimimi izledi</w:t>
            </w:r>
          </w:p>
        </w:tc>
        <w:tc>
          <w:tcPr>
            <w:tcW w:w="388" w:type="dxa"/>
          </w:tcPr>
          <w:p w14:paraId="006113A5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73B4F66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2961C736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7242B99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1A96346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6439EB71" w14:textId="77777777" w:rsidTr="002A712F">
        <w:trPr>
          <w:trHeight w:val="460"/>
          <w:jc w:val="center"/>
        </w:trPr>
        <w:tc>
          <w:tcPr>
            <w:tcW w:w="849" w:type="dxa"/>
          </w:tcPr>
          <w:p w14:paraId="537A5443" w14:textId="442E3760" w:rsidR="000373FD" w:rsidRPr="009474B6" w:rsidRDefault="00DD5890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0373FD" w:rsidRPr="009474B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959" w:type="dxa"/>
          </w:tcPr>
          <w:p w14:paraId="16FF7332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İletişim be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cerilerimin gelişmesini sağladı</w:t>
            </w:r>
          </w:p>
        </w:tc>
        <w:tc>
          <w:tcPr>
            <w:tcW w:w="388" w:type="dxa"/>
          </w:tcPr>
          <w:p w14:paraId="60F30B5F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7081CEB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3D4A424E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4DE897E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84D9AD6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1B69BCA1" w14:textId="77777777" w:rsidTr="002A712F">
        <w:trPr>
          <w:trHeight w:val="434"/>
          <w:jc w:val="center"/>
        </w:trPr>
        <w:tc>
          <w:tcPr>
            <w:tcW w:w="849" w:type="dxa"/>
          </w:tcPr>
          <w:p w14:paraId="1D0A36E1" w14:textId="31005198" w:rsidR="000373FD" w:rsidRPr="009474B6" w:rsidRDefault="00DD5890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373FD" w:rsidRPr="009474B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959" w:type="dxa"/>
          </w:tcPr>
          <w:p w14:paraId="2BE80DA3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Hastanın bakı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mını planlayabilmemi destekledi</w:t>
            </w:r>
          </w:p>
        </w:tc>
        <w:tc>
          <w:tcPr>
            <w:tcW w:w="388" w:type="dxa"/>
          </w:tcPr>
          <w:p w14:paraId="005FED07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B14CB9A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67D3DDA3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5EAA6D5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60F1371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47DF5C72" w14:textId="77777777" w:rsidTr="002A712F">
        <w:trPr>
          <w:trHeight w:val="460"/>
          <w:jc w:val="center"/>
        </w:trPr>
        <w:tc>
          <w:tcPr>
            <w:tcW w:w="849" w:type="dxa"/>
          </w:tcPr>
          <w:p w14:paraId="42763984" w14:textId="6210685B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D589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959" w:type="dxa"/>
          </w:tcPr>
          <w:p w14:paraId="4C894C4D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Hastanın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 xml:space="preserve"> bakımını uygulamamı destekledi</w:t>
            </w:r>
          </w:p>
        </w:tc>
        <w:tc>
          <w:tcPr>
            <w:tcW w:w="388" w:type="dxa"/>
          </w:tcPr>
          <w:p w14:paraId="4A410D86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CB0A891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603FA92D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54A0FC6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54BCC0A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1FFFE97C" w14:textId="77777777" w:rsidTr="002A712F">
        <w:trPr>
          <w:trHeight w:val="434"/>
          <w:jc w:val="center"/>
        </w:trPr>
        <w:tc>
          <w:tcPr>
            <w:tcW w:w="849" w:type="dxa"/>
          </w:tcPr>
          <w:p w14:paraId="5EEA5FD2" w14:textId="194F95A8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D589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959" w:type="dxa"/>
          </w:tcPr>
          <w:p w14:paraId="606AF665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Bakım vermemi engelleyen/zorlaştıran durumları çözmeme 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yardımcı oldu</w:t>
            </w:r>
          </w:p>
        </w:tc>
        <w:tc>
          <w:tcPr>
            <w:tcW w:w="388" w:type="dxa"/>
          </w:tcPr>
          <w:p w14:paraId="027B6B3E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3CDE83D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1D534747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EE2347B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704034F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49E26BC1" w14:textId="77777777" w:rsidTr="002A712F">
        <w:trPr>
          <w:trHeight w:val="460"/>
          <w:jc w:val="center"/>
        </w:trPr>
        <w:tc>
          <w:tcPr>
            <w:tcW w:w="849" w:type="dxa"/>
          </w:tcPr>
          <w:p w14:paraId="37ACF039" w14:textId="634C2223" w:rsidR="000373FD" w:rsidRPr="009474B6" w:rsidRDefault="009474B6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D589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959" w:type="dxa"/>
          </w:tcPr>
          <w:p w14:paraId="00887AB3" w14:textId="77777777" w:rsidR="000373FD" w:rsidRPr="009474B6" w:rsidRDefault="00BE20A3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tivasyonumu sağladı</w:t>
            </w:r>
          </w:p>
        </w:tc>
        <w:tc>
          <w:tcPr>
            <w:tcW w:w="388" w:type="dxa"/>
          </w:tcPr>
          <w:p w14:paraId="0ED7DD27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A4BD686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1A7177E2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E10E6D8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9749E1C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1DDD35BC" w14:textId="77777777" w:rsidTr="00DD5890">
        <w:trPr>
          <w:trHeight w:val="434"/>
          <w:jc w:val="center"/>
        </w:trPr>
        <w:tc>
          <w:tcPr>
            <w:tcW w:w="849" w:type="dxa"/>
            <w:shd w:val="clear" w:color="auto" w:fill="auto"/>
          </w:tcPr>
          <w:p w14:paraId="0E4CA987" w14:textId="2D449F4F" w:rsidR="000373FD" w:rsidRPr="009474B6" w:rsidRDefault="009474B6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D589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959" w:type="dxa"/>
            <w:shd w:val="clear" w:color="auto" w:fill="auto"/>
          </w:tcPr>
          <w:p w14:paraId="2E104E6D" w14:textId="77777777" w:rsidR="000373FD" w:rsidRPr="009474B6" w:rsidRDefault="009474B6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Gelişimimi değerlendirm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emi sağlayan geribildirim verdi</w:t>
            </w:r>
          </w:p>
        </w:tc>
        <w:tc>
          <w:tcPr>
            <w:tcW w:w="388" w:type="dxa"/>
            <w:shd w:val="clear" w:color="auto" w:fill="auto"/>
          </w:tcPr>
          <w:p w14:paraId="429D6FC8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  <w:shd w:val="clear" w:color="auto" w:fill="auto"/>
          </w:tcPr>
          <w:p w14:paraId="2CD630BC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  <w:shd w:val="clear" w:color="auto" w:fill="auto"/>
          </w:tcPr>
          <w:p w14:paraId="30187769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  <w:shd w:val="clear" w:color="auto" w:fill="auto"/>
          </w:tcPr>
          <w:p w14:paraId="35A9CC30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  <w:shd w:val="clear" w:color="auto" w:fill="auto"/>
          </w:tcPr>
          <w:p w14:paraId="4E0B2D7F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7F2AC203" w14:textId="77777777" w:rsidTr="002A712F">
        <w:trPr>
          <w:trHeight w:val="460"/>
          <w:jc w:val="center"/>
        </w:trPr>
        <w:tc>
          <w:tcPr>
            <w:tcW w:w="849" w:type="dxa"/>
          </w:tcPr>
          <w:p w14:paraId="4A63238B" w14:textId="6D7580BD" w:rsidR="000373FD" w:rsidRPr="009474B6" w:rsidRDefault="009474B6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D589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959" w:type="dxa"/>
          </w:tcPr>
          <w:p w14:paraId="585778D1" w14:textId="77777777" w:rsidR="000373FD" w:rsidRPr="009474B6" w:rsidRDefault="009474B6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Hemşireliğin etik kodlarını/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ilkelerini fark etmemi sağladı</w:t>
            </w:r>
          </w:p>
        </w:tc>
        <w:tc>
          <w:tcPr>
            <w:tcW w:w="388" w:type="dxa"/>
          </w:tcPr>
          <w:p w14:paraId="2EC2C44A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0F126F9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3E70DB00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A8E5FDA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2FFECC3" w14:textId="77777777" w:rsidR="000373FD" w:rsidRPr="009474B6" w:rsidRDefault="000373FD" w:rsidP="002A71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61F0BE" w14:textId="3ECC2D34" w:rsidR="000373FD" w:rsidRDefault="00EE334F" w:rsidP="002A712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ğer</w:t>
      </w:r>
      <w:r w:rsidR="009474B6">
        <w:rPr>
          <w:rFonts w:ascii="Times New Roman" w:hAnsi="Times New Roman" w:cs="Times New Roman"/>
          <w:sz w:val="24"/>
          <w:szCs w:val="24"/>
        </w:rPr>
        <w:t xml:space="preserve"> görüş ve önerileriniz</w:t>
      </w:r>
      <w:r w:rsidR="0021671D">
        <w:rPr>
          <w:rFonts w:ascii="Times New Roman" w:hAnsi="Times New Roman" w:cs="Times New Roman"/>
          <w:sz w:val="24"/>
          <w:szCs w:val="24"/>
        </w:rPr>
        <w:t>:</w:t>
      </w:r>
    </w:p>
    <w:p w14:paraId="165D620C" w14:textId="77777777" w:rsidR="00DC333E" w:rsidRDefault="00DC333E" w:rsidP="002A712F">
      <w:pPr>
        <w:spacing w:after="0" w:line="360" w:lineRule="auto"/>
      </w:pPr>
    </w:p>
    <w:p w14:paraId="1787229B" w14:textId="77777777" w:rsidR="00DC333E" w:rsidRPr="00CC4076" w:rsidRDefault="00CC4076" w:rsidP="002A712F">
      <w:pPr>
        <w:spacing w:after="0" w:line="360" w:lineRule="auto"/>
        <w:rPr>
          <w:b/>
        </w:rPr>
      </w:pPr>
      <w:r w:rsidRPr="00CC4076">
        <w:rPr>
          <w:b/>
        </w:rPr>
        <w:t>Fakültemiz u</w:t>
      </w:r>
      <w:r w:rsidR="00DC333E" w:rsidRPr="00CC4076">
        <w:rPr>
          <w:b/>
        </w:rPr>
        <w:t>zakta</w:t>
      </w:r>
      <w:r w:rsidR="00B642EC" w:rsidRPr="00CC4076">
        <w:rPr>
          <w:b/>
        </w:rPr>
        <w:t>n eğitim</w:t>
      </w:r>
      <w:r w:rsidR="00A0343F" w:rsidRPr="00CC4076">
        <w:rPr>
          <w:b/>
        </w:rPr>
        <w:t xml:space="preserve"> </w:t>
      </w:r>
      <w:r w:rsidR="00307451" w:rsidRPr="00CC4076">
        <w:rPr>
          <w:b/>
        </w:rPr>
        <w:t>sürecine</w:t>
      </w:r>
      <w:r w:rsidR="00A0343F" w:rsidRPr="00CC4076">
        <w:rPr>
          <w:b/>
        </w:rPr>
        <w:t xml:space="preserve"> i</w:t>
      </w:r>
      <w:r w:rsidR="00B642EC" w:rsidRPr="00CC4076">
        <w:rPr>
          <w:b/>
        </w:rPr>
        <w:t>lişkin görüşleriniz</w:t>
      </w:r>
      <w:r w:rsidR="00DC333E" w:rsidRPr="00CC4076">
        <w:rPr>
          <w:b/>
        </w:rPr>
        <w:t xml:space="preserve"> </w:t>
      </w:r>
      <w:r w:rsidR="00B642EC" w:rsidRPr="00CC4076">
        <w:rPr>
          <w:b/>
        </w:rPr>
        <w:t>ve iyileştirme</w:t>
      </w:r>
      <w:r w:rsidR="0021671D">
        <w:rPr>
          <w:b/>
        </w:rPr>
        <w:t xml:space="preserve"> için </w:t>
      </w:r>
      <w:r w:rsidR="00B642EC" w:rsidRPr="00CC4076">
        <w:rPr>
          <w:b/>
        </w:rPr>
        <w:t>önerileriniz</w:t>
      </w:r>
      <w:r w:rsidR="0021671D">
        <w:rPr>
          <w:b/>
        </w:rPr>
        <w:t>:</w:t>
      </w:r>
    </w:p>
    <w:p w14:paraId="36474949" w14:textId="77777777" w:rsidR="00DC333E" w:rsidRPr="009474B6" w:rsidRDefault="00DC333E" w:rsidP="002A712F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DC333E" w:rsidRPr="009474B6" w:rsidSect="002A712F">
      <w:pgSz w:w="11906" w:h="16838"/>
      <w:pgMar w:top="340" w:right="454" w:bottom="340" w:left="45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5B205" w14:textId="77777777" w:rsidR="00E07324" w:rsidRDefault="00E07324" w:rsidP="009474B6">
      <w:pPr>
        <w:spacing w:after="0" w:line="240" w:lineRule="auto"/>
      </w:pPr>
      <w:r>
        <w:separator/>
      </w:r>
    </w:p>
  </w:endnote>
  <w:endnote w:type="continuationSeparator" w:id="0">
    <w:p w14:paraId="49286D71" w14:textId="77777777" w:rsidR="00E07324" w:rsidRDefault="00E07324" w:rsidP="00947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7B7E6" w14:textId="77777777" w:rsidR="00E07324" w:rsidRDefault="00E07324" w:rsidP="009474B6">
      <w:pPr>
        <w:spacing w:after="0" w:line="240" w:lineRule="auto"/>
      </w:pPr>
      <w:r>
        <w:separator/>
      </w:r>
    </w:p>
  </w:footnote>
  <w:footnote w:type="continuationSeparator" w:id="0">
    <w:p w14:paraId="3F362704" w14:textId="77777777" w:rsidR="00E07324" w:rsidRDefault="00E07324" w:rsidP="009474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76DC8"/>
    <w:multiLevelType w:val="hybridMultilevel"/>
    <w:tmpl w:val="5096FFE2"/>
    <w:lvl w:ilvl="0" w:tplc="6B1A5B6A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3" w:hanging="360"/>
      </w:pPr>
    </w:lvl>
    <w:lvl w:ilvl="2" w:tplc="041F001B" w:tentative="1">
      <w:start w:val="1"/>
      <w:numFmt w:val="lowerRoman"/>
      <w:lvlText w:val="%3."/>
      <w:lvlJc w:val="right"/>
      <w:pPr>
        <w:ind w:left="1913" w:hanging="180"/>
      </w:pPr>
    </w:lvl>
    <w:lvl w:ilvl="3" w:tplc="041F000F" w:tentative="1">
      <w:start w:val="1"/>
      <w:numFmt w:val="decimal"/>
      <w:lvlText w:val="%4."/>
      <w:lvlJc w:val="left"/>
      <w:pPr>
        <w:ind w:left="2633" w:hanging="360"/>
      </w:pPr>
    </w:lvl>
    <w:lvl w:ilvl="4" w:tplc="041F0019" w:tentative="1">
      <w:start w:val="1"/>
      <w:numFmt w:val="lowerLetter"/>
      <w:lvlText w:val="%5."/>
      <w:lvlJc w:val="left"/>
      <w:pPr>
        <w:ind w:left="3353" w:hanging="360"/>
      </w:pPr>
    </w:lvl>
    <w:lvl w:ilvl="5" w:tplc="041F001B" w:tentative="1">
      <w:start w:val="1"/>
      <w:numFmt w:val="lowerRoman"/>
      <w:lvlText w:val="%6."/>
      <w:lvlJc w:val="right"/>
      <w:pPr>
        <w:ind w:left="4073" w:hanging="180"/>
      </w:pPr>
    </w:lvl>
    <w:lvl w:ilvl="6" w:tplc="041F000F" w:tentative="1">
      <w:start w:val="1"/>
      <w:numFmt w:val="decimal"/>
      <w:lvlText w:val="%7."/>
      <w:lvlJc w:val="left"/>
      <w:pPr>
        <w:ind w:left="4793" w:hanging="360"/>
      </w:pPr>
    </w:lvl>
    <w:lvl w:ilvl="7" w:tplc="041F0019" w:tentative="1">
      <w:start w:val="1"/>
      <w:numFmt w:val="lowerLetter"/>
      <w:lvlText w:val="%8."/>
      <w:lvlJc w:val="left"/>
      <w:pPr>
        <w:ind w:left="5513" w:hanging="360"/>
      </w:pPr>
    </w:lvl>
    <w:lvl w:ilvl="8" w:tplc="041F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" w15:restartNumberingAfterBreak="0">
    <w:nsid w:val="265C5E57"/>
    <w:multiLevelType w:val="hybridMultilevel"/>
    <w:tmpl w:val="E1AE5E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5069F7"/>
    <w:multiLevelType w:val="hybridMultilevel"/>
    <w:tmpl w:val="FC9CBAFC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1808574">
    <w:abstractNumId w:val="1"/>
  </w:num>
  <w:num w:numId="2" w16cid:durableId="2069911833">
    <w:abstractNumId w:val="0"/>
  </w:num>
  <w:num w:numId="3" w16cid:durableId="21430334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MDAEUpZG5qam5ko6SsGpxcWZ+XkgBYa1AI5tnxksAAAA"/>
  </w:docVars>
  <w:rsids>
    <w:rsidRoot w:val="00FB37BE"/>
    <w:rsid w:val="000373FD"/>
    <w:rsid w:val="000727CA"/>
    <w:rsid w:val="000A7998"/>
    <w:rsid w:val="00165178"/>
    <w:rsid w:val="001E086F"/>
    <w:rsid w:val="0021671D"/>
    <w:rsid w:val="002A712F"/>
    <w:rsid w:val="00307451"/>
    <w:rsid w:val="0035664A"/>
    <w:rsid w:val="00385496"/>
    <w:rsid w:val="003E0BCF"/>
    <w:rsid w:val="004E5FAA"/>
    <w:rsid w:val="005211C9"/>
    <w:rsid w:val="00662C98"/>
    <w:rsid w:val="00721716"/>
    <w:rsid w:val="007F78D6"/>
    <w:rsid w:val="00872BD3"/>
    <w:rsid w:val="009474B6"/>
    <w:rsid w:val="00A0343F"/>
    <w:rsid w:val="00AE1CDC"/>
    <w:rsid w:val="00B642EC"/>
    <w:rsid w:val="00B73C13"/>
    <w:rsid w:val="00BE20A3"/>
    <w:rsid w:val="00C21ECE"/>
    <w:rsid w:val="00CC0794"/>
    <w:rsid w:val="00CC4076"/>
    <w:rsid w:val="00D2782B"/>
    <w:rsid w:val="00DC333E"/>
    <w:rsid w:val="00DD5890"/>
    <w:rsid w:val="00E07324"/>
    <w:rsid w:val="00E37EDC"/>
    <w:rsid w:val="00EE334F"/>
    <w:rsid w:val="00F614E8"/>
    <w:rsid w:val="00FB3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9FF441"/>
  <w15:chartTrackingRefBased/>
  <w15:docId w15:val="{EDA2690F-D31D-493A-9B07-E2BB4C333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373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474B6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9474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474B6"/>
  </w:style>
  <w:style w:type="paragraph" w:styleId="AltBilgi">
    <w:name w:val="footer"/>
    <w:basedOn w:val="Normal"/>
    <w:link w:val="AltBilgiChar"/>
    <w:uiPriority w:val="99"/>
    <w:unhideWhenUsed/>
    <w:rsid w:val="009474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474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3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EE599-2AA7-425E-AC84-A9526D63B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 Ayten Duman</dc:creator>
  <cp:keywords/>
  <dc:description/>
  <cp:lastModifiedBy>Taner Onay</cp:lastModifiedBy>
  <cp:revision>20</cp:revision>
  <dcterms:created xsi:type="dcterms:W3CDTF">2017-04-14T06:43:00Z</dcterms:created>
  <dcterms:modified xsi:type="dcterms:W3CDTF">2023-10-02T06:03:00Z</dcterms:modified>
</cp:coreProperties>
</file>